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1AA16" w14:textId="77777777" w:rsidR="00AA76FB" w:rsidRDefault="00AA76FB" w:rsidP="00AA76FB">
      <w:pPr>
        <w:jc w:val="center"/>
        <w:rPr>
          <w:sz w:val="28"/>
          <w:szCs w:val="28"/>
        </w:rPr>
      </w:pPr>
      <w:r>
        <w:rPr>
          <w:sz w:val="28"/>
          <w:szCs w:val="28"/>
        </w:rPr>
        <w:t>School Community Council</w:t>
      </w:r>
    </w:p>
    <w:p w14:paraId="6B66F803" w14:textId="3FF0DED8" w:rsidR="00AA76FB" w:rsidRDefault="00AA76FB" w:rsidP="00AA76FB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Monday, </w:t>
      </w:r>
      <w:r>
        <w:rPr>
          <w:sz w:val="28"/>
          <w:szCs w:val="28"/>
        </w:rPr>
        <w:t>April 4</w:t>
      </w:r>
    </w:p>
    <w:p w14:paraId="68458C1D" w14:textId="77777777" w:rsidR="00AA76FB" w:rsidRDefault="00AA76FB" w:rsidP="00AA76FB">
      <w:pPr>
        <w:jc w:val="center"/>
        <w:rPr>
          <w:sz w:val="28"/>
          <w:szCs w:val="28"/>
        </w:rPr>
      </w:pPr>
      <w:r>
        <w:rPr>
          <w:sz w:val="28"/>
          <w:szCs w:val="28"/>
        </w:rPr>
        <w:t>6:00 PM</w:t>
      </w:r>
    </w:p>
    <w:p w14:paraId="4F1D2CA5" w14:textId="77777777" w:rsidR="00AA76FB" w:rsidRDefault="00AA76FB" w:rsidP="00AA76FB">
      <w:pPr>
        <w:jc w:val="center"/>
        <w:rPr>
          <w:sz w:val="28"/>
          <w:szCs w:val="28"/>
        </w:rPr>
      </w:pPr>
      <w:hyperlink r:id="rId5" w:history="1">
        <w:r>
          <w:rPr>
            <w:rStyle w:val="Hyperlink"/>
            <w:sz w:val="28"/>
            <w:szCs w:val="28"/>
          </w:rPr>
          <w:t>https://slcschools-org.zoom.us/my/kodycolvin</w:t>
        </w:r>
      </w:hyperlink>
    </w:p>
    <w:p w14:paraId="2D46964D" w14:textId="77777777" w:rsidR="00AA76FB" w:rsidRDefault="00AA76FB" w:rsidP="00AA76FB">
      <w:pPr>
        <w:jc w:val="center"/>
        <w:rPr>
          <w:sz w:val="28"/>
          <w:szCs w:val="28"/>
        </w:rPr>
      </w:pPr>
    </w:p>
    <w:p w14:paraId="0800D215" w14:textId="77777777" w:rsidR="00AA76FB" w:rsidRDefault="00AA76FB" w:rsidP="00AA76FB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Agenda:</w:t>
      </w:r>
    </w:p>
    <w:p w14:paraId="22881565" w14:textId="77777777" w:rsidR="00AA76FB" w:rsidRDefault="00AA76FB" w:rsidP="00AA76FB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elcome</w:t>
      </w:r>
    </w:p>
    <w:p w14:paraId="59A98C25" w14:textId="77777777" w:rsidR="00AA76FB" w:rsidRDefault="00AA76FB" w:rsidP="00AA76FB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eview and approve SIC Minutes</w:t>
      </w:r>
    </w:p>
    <w:p w14:paraId="58725A15" w14:textId="7B7760F1" w:rsidR="00AA76FB" w:rsidRDefault="00AA76FB" w:rsidP="00AA76FB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Monday, </w:t>
      </w:r>
      <w:r>
        <w:rPr>
          <w:sz w:val="28"/>
          <w:szCs w:val="28"/>
        </w:rPr>
        <w:t>March 7</w:t>
      </w:r>
    </w:p>
    <w:p w14:paraId="35F6AE06" w14:textId="77777777" w:rsidR="00AA76FB" w:rsidRDefault="00AA76FB" w:rsidP="00AA76FB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rincipal’s Update</w:t>
      </w:r>
    </w:p>
    <w:p w14:paraId="537EE037" w14:textId="2E3AF9DF" w:rsidR="00AA76FB" w:rsidRDefault="00AA76FB" w:rsidP="00AA76FB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Final Review &amp; Vote</w:t>
      </w:r>
    </w:p>
    <w:p w14:paraId="2790A240" w14:textId="4B635EC8" w:rsidR="00AA76FB" w:rsidRDefault="00AA76FB" w:rsidP="00AA76FB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2022-2023 Land Trust Plan</w:t>
      </w:r>
    </w:p>
    <w:p w14:paraId="456C751F" w14:textId="1EBF6C8F" w:rsidR="00AA76FB" w:rsidRDefault="00AA76FB" w:rsidP="00AA76FB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eacher of the Year Nomination Committee</w:t>
      </w:r>
    </w:p>
    <w:p w14:paraId="30B47421" w14:textId="7B7487F0" w:rsidR="00AA76FB" w:rsidRDefault="00AA76FB" w:rsidP="00AA76FB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arent volunteers needed</w:t>
      </w:r>
    </w:p>
    <w:p w14:paraId="12425B7B" w14:textId="77777777" w:rsidR="00AA76FB" w:rsidRDefault="00AA76FB" w:rsidP="00AA76FB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Updates</w:t>
      </w:r>
    </w:p>
    <w:p w14:paraId="16BC35BC" w14:textId="77777777" w:rsidR="00AA76FB" w:rsidRDefault="00AA76FB" w:rsidP="00AA76FB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TA</w:t>
      </w:r>
    </w:p>
    <w:p w14:paraId="4D661BAD" w14:textId="77777777" w:rsidR="00AA76FB" w:rsidRDefault="00AA76FB" w:rsidP="00AA76FB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ELP</w:t>
      </w:r>
    </w:p>
    <w:p w14:paraId="6140A665" w14:textId="77777777" w:rsidR="00AA76FB" w:rsidRDefault="00AA76FB" w:rsidP="00AA76FB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C&amp;A</w:t>
      </w:r>
    </w:p>
    <w:p w14:paraId="083C55C6" w14:textId="77777777" w:rsidR="00AA76FB" w:rsidRDefault="00AA76FB" w:rsidP="00AA76FB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Staff</w:t>
      </w:r>
    </w:p>
    <w:p w14:paraId="0DB341AF" w14:textId="77777777" w:rsidR="00AA76FB" w:rsidRDefault="00AA76FB" w:rsidP="00AA76FB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SIC</w:t>
      </w:r>
    </w:p>
    <w:p w14:paraId="30EB8541" w14:textId="77777777" w:rsidR="00AA76FB" w:rsidRDefault="00AA76FB" w:rsidP="00AA76FB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Other</w:t>
      </w:r>
    </w:p>
    <w:p w14:paraId="5663EEAC" w14:textId="408FEE9C" w:rsidR="00AA76FB" w:rsidRDefault="00AA76FB" w:rsidP="00AA76FB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Misc. Items</w:t>
      </w:r>
    </w:p>
    <w:p w14:paraId="3773DD6D" w14:textId="744E2E20" w:rsidR="00AA76FB" w:rsidRPr="00AA76FB" w:rsidRDefault="00AA76FB" w:rsidP="00AA76FB">
      <w:pPr>
        <w:rPr>
          <w:sz w:val="28"/>
          <w:szCs w:val="28"/>
        </w:rPr>
      </w:pPr>
      <w:r w:rsidRPr="00AD682C">
        <w:rPr>
          <w:b/>
          <w:bCs/>
          <w:sz w:val="28"/>
          <w:szCs w:val="28"/>
        </w:rPr>
        <w:t>Next &amp; Final 2021-2022 Meeting</w:t>
      </w:r>
      <w:r>
        <w:rPr>
          <w:sz w:val="28"/>
          <w:szCs w:val="28"/>
        </w:rPr>
        <w:t>: Monday, May 2</w:t>
      </w:r>
    </w:p>
    <w:p w14:paraId="40977B4E" w14:textId="77777777" w:rsidR="00E6154F" w:rsidRDefault="00E6154F"/>
    <w:sectPr w:rsidR="00E615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260E6"/>
    <w:multiLevelType w:val="hybridMultilevel"/>
    <w:tmpl w:val="D5664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NbM0MDawMDU0MzBS0lEKTi0uzszPAykwrAUA0H6liywAAAA="/>
  </w:docVars>
  <w:rsids>
    <w:rsidRoot w:val="00AA76FB"/>
    <w:rsid w:val="00AA76FB"/>
    <w:rsid w:val="00AD682C"/>
    <w:rsid w:val="00E61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23ECF"/>
  <w15:chartTrackingRefBased/>
  <w15:docId w15:val="{8AB81103-80BA-4D0E-9B4A-2F24FF7CF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76F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A76F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A76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lcschools-org.zoom.us/my/kodycolv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6</Words>
  <Characters>379</Characters>
  <Application>Microsoft Office Word</Application>
  <DocSecurity>0</DocSecurity>
  <Lines>3</Lines>
  <Paragraphs>1</Paragraphs>
  <ScaleCrop>false</ScaleCrop>
  <Company/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dy Colvin</dc:creator>
  <cp:keywords/>
  <dc:description/>
  <cp:lastModifiedBy>Kody Colvin</cp:lastModifiedBy>
  <cp:revision>2</cp:revision>
  <dcterms:created xsi:type="dcterms:W3CDTF">2022-04-04T14:41:00Z</dcterms:created>
  <dcterms:modified xsi:type="dcterms:W3CDTF">2022-04-04T14:44:00Z</dcterms:modified>
</cp:coreProperties>
</file>